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6E1" w:rsidRPr="0031244F" w:rsidRDefault="00D336E1" w:rsidP="00D336E1">
      <w:pPr>
        <w:ind w:left="532" w:hanging="532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1244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PYTANIE OFERTOWE</w:t>
      </w:r>
    </w:p>
    <w:p w:rsidR="00D62601" w:rsidRPr="00D336E1" w:rsidRDefault="00D336E1" w:rsidP="00D336E1">
      <w:pPr>
        <w:jc w:val="both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w sprawie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boru podmiotu realizującego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na rzecz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kademii Wojsk Lądowych imienia generała Tadeusza Kościuszki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darzenia, polegającego</w:t>
      </w:r>
      <w:r w:rsidR="001B5B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D336E1">
        <w:rPr>
          <w:rFonts w:ascii="Times New Roman" w:hAnsi="Times New Roman" w:cs="Times New Roman"/>
          <w:sz w:val="24"/>
          <w:szCs w:val="24"/>
        </w:rPr>
        <w:t xml:space="preserve">organizacji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7D5E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8613BC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się odbyć w dniu</w:t>
      </w:r>
      <w:r w:rsidR="008D2AB2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8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63E5F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opada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07E8A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</w:t>
      </w:r>
      <w:r w:rsidR="002B013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 w:rsidR="00D453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biekcie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najdującym się 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x. 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>30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m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E753A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odległości od </w:t>
      </w:r>
      <w:r w:rsidR="004C1574">
        <w:rPr>
          <w:rFonts w:ascii="Times New Roman" w:eastAsia="Times New Roman" w:hAnsi="Times New Roman" w:cs="Times New Roman"/>
          <w:sz w:val="24"/>
          <w:szCs w:val="24"/>
          <w:lang w:eastAsia="pl-PL"/>
        </w:rPr>
        <w:t>Akademii W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jsk Lądowych</w:t>
      </w:r>
      <w:r w:rsidR="00D52829">
        <w:t xml:space="preserve">. </w:t>
      </w:r>
      <w:r w:rsidR="00D52829" w:rsidRPr="006A1FE4">
        <w:rPr>
          <w:rFonts w:ascii="Times New Roman" w:hAnsi="Times New Roman" w:cs="Times New Roman"/>
          <w:sz w:val="24"/>
          <w:szCs w:val="24"/>
        </w:rPr>
        <w:t>O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ległość zostanie zweryfikowana za pomocą aplikacji </w:t>
      </w:r>
      <w:proofErr w:type="spellStart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google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maps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najkrótszej drogi od siedziby Zamawiającego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Pr="00D336E1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336E1">
        <w:rPr>
          <w:rFonts w:ascii="Times New Roman" w:hAnsi="Times New Roman" w:cs="Times New Roman"/>
          <w:b/>
          <w:sz w:val="24"/>
          <w:szCs w:val="24"/>
          <w:u w:val="single"/>
        </w:rPr>
        <w:t>Dane Zamawiającego</w:t>
      </w:r>
    </w:p>
    <w:p w:rsidR="00D336E1" w:rsidRPr="00D336E1" w:rsidRDefault="00C07E8A" w:rsidP="007A6495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ademia Wojsk Lądowych imienia generała Tadeusza Kościuszki, ul. Czajkowskiego 109, 51-147 Wrocław </w:t>
      </w:r>
    </w:p>
    <w:p w:rsidR="00D336E1" w:rsidRPr="00D336E1" w:rsidRDefault="00D336E1" w:rsidP="00D336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NIP: </w:t>
      </w:r>
      <w:r w:rsidR="00C07E8A" w:rsidRPr="00C07E8A">
        <w:rPr>
          <w:rFonts w:ascii="Times New Roman" w:hAnsi="Times New Roman" w:cs="Times New Roman"/>
          <w:sz w:val="24"/>
          <w:szCs w:val="24"/>
        </w:rPr>
        <w:t>896-10-00-117</w:t>
      </w:r>
      <w:r w:rsidR="00C07E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36E1" w:rsidRDefault="00D336E1" w:rsidP="00D336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36E1">
        <w:rPr>
          <w:rFonts w:ascii="Times New Roman" w:hAnsi="Times New Roman" w:cs="Times New Roman"/>
          <w:b/>
          <w:sz w:val="24"/>
          <w:szCs w:val="24"/>
        </w:rPr>
        <w:t>Osoba do kontaktów w sprawach</w:t>
      </w:r>
      <w:r>
        <w:rPr>
          <w:rFonts w:ascii="Times New Roman" w:hAnsi="Times New Roman" w:cs="Times New Roman"/>
          <w:b/>
          <w:sz w:val="24"/>
          <w:szCs w:val="24"/>
        </w:rPr>
        <w:t xml:space="preserve"> zamówienia:</w:t>
      </w:r>
      <w:r w:rsidR="001B5BC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336E1" w:rsidRPr="00D336E1" w:rsidRDefault="00C07E8A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Monika Krystek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</w:p>
    <w:p w:rsidR="00D336E1" w:rsidRPr="008C29A7" w:rsidRDefault="00564493" w:rsidP="00D336E1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 w:cs="Times New Roman"/>
        </w:rPr>
        <w:t>m</w:t>
      </w:r>
      <w:r w:rsidRPr="00564493">
        <w:rPr>
          <w:rFonts w:ascii="Times New Roman" w:hAnsi="Times New Roman" w:cs="Times New Roman"/>
        </w:rPr>
        <w:t>ail:</w:t>
      </w:r>
      <w:r>
        <w:t xml:space="preserve"> </w:t>
      </w:r>
      <w:hyperlink r:id="rId8" w:history="1">
        <w:r w:rsidR="00C07E8A" w:rsidRPr="008C29A7">
          <w:rPr>
            <w:rStyle w:val="Hipercze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  <w:lang w:eastAsia="pl-PL"/>
          </w:rPr>
          <w:t>monika.krystek@awl.edu.pl</w:t>
        </w:r>
      </w:hyperlink>
    </w:p>
    <w:p w:rsidR="00D336E1" w:rsidRDefault="00CB1B81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l.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261 658 523</w:t>
      </w:r>
    </w:p>
    <w:p w:rsidR="008D2AB2" w:rsidRPr="00D336E1" w:rsidRDefault="008D2AB2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336E1" w:rsidRPr="008D2AB2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Termin realizacji usługi</w:t>
      </w:r>
    </w:p>
    <w:p w:rsidR="001B5BC6" w:rsidRDefault="00C07E8A" w:rsidP="004349E6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Bal Podchorążego 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będzie</w:t>
      </w:r>
      <w:r w:rsidR="00150DC4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się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8D2AB2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w dniu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8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listopada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</w:t>
      </w:r>
      <w:r w:rsidR="002B013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 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 godziny 1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9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do najpóźniej godziny 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5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 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9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listopad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</w:t>
      </w:r>
      <w:r w:rsidR="002B013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Default="009463E7" w:rsidP="00D336E1">
      <w:pPr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mówienia nastąpi na podstawie zawartej umowy,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>po wcześniejszym spot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iu 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stawiciel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y i Zamawiającego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iejscu wykonania usługi, w terminie wskazanym przez Zamawiającego. </w:t>
      </w:r>
    </w:p>
    <w:p w:rsidR="008D2AB2" w:rsidRDefault="008D2AB2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Opis przedmiotu zamówienia i warunki jego realizacji:</w:t>
      </w:r>
    </w:p>
    <w:p w:rsidR="008D2AB2" w:rsidRDefault="008D2AB2" w:rsidP="008D2AB2">
      <w:pPr>
        <w:pStyle w:val="Akapitzlist"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301EC" w:rsidRPr="00051866" w:rsidRDefault="008D2AB2" w:rsidP="004C1574">
      <w:pPr>
        <w:pStyle w:val="Akapitzlist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miotem zamówienia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jest zorganizowanie</w:t>
      </w:r>
      <w:r w:rsidR="000633F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6F78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</w:t>
      </w:r>
      <w:r w:rsidR="008F6E8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F56B9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ksymalnie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60</w:t>
      </w:r>
      <w:r w:rsidR="002F0AB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osób</w:t>
      </w:r>
      <w:r w:rsidR="00AB77B0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76628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6628D" w:rsidRPr="00151FC3">
        <w:rPr>
          <w:rFonts w:ascii="Times New Roman" w:eastAsia="Times New Roman" w:hAnsi="Times New Roman" w:cs="Times New Roman"/>
          <w:sz w:val="24"/>
          <w:szCs w:val="24"/>
          <w:lang w:eastAsia="pl-PL"/>
        </w:rPr>
        <w:t>Impreza w formie siedzącej.</w:t>
      </w:r>
    </w:p>
    <w:p w:rsidR="00AB77B0" w:rsidRDefault="00AB77B0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633FA" w:rsidRPr="00051866" w:rsidRDefault="00DB5205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elu realizacji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ówie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a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winien zapewnić</w:t>
      </w:r>
      <w:r w:rsidR="004349E6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1B5BC6" w:rsidRDefault="001B5BC6" w:rsidP="00B623CF">
      <w:pPr>
        <w:pStyle w:val="Akapitzlist"/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:rsidR="00487C00" w:rsidRDefault="002B013D" w:rsidP="002B013D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wyłączność - </w:t>
      </w:r>
      <w:r w:rsidR="00160720" w:rsidRPr="004C1574">
        <w:rPr>
          <w:rFonts w:ascii="Times New Roman" w:hAnsi="Times New Roman" w:cs="Times New Roman"/>
          <w:sz w:val="24"/>
          <w:szCs w:val="24"/>
        </w:rPr>
        <w:t xml:space="preserve">przestronną </w:t>
      </w:r>
      <w:r w:rsidR="004168DA" w:rsidRPr="004C1574">
        <w:rPr>
          <w:rFonts w:ascii="Times New Roman" w:hAnsi="Times New Roman" w:cs="Times New Roman"/>
          <w:sz w:val="24"/>
          <w:szCs w:val="24"/>
        </w:rPr>
        <w:t>s</w:t>
      </w:r>
      <w:r w:rsidR="000633FA" w:rsidRPr="004C1574">
        <w:rPr>
          <w:rFonts w:ascii="Times New Roman" w:hAnsi="Times New Roman" w:cs="Times New Roman"/>
          <w:sz w:val="24"/>
          <w:szCs w:val="24"/>
        </w:rPr>
        <w:t>alę balow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przeznaczon</w:t>
      </w:r>
      <w:r w:rsidR="0090066F">
        <w:rPr>
          <w:rFonts w:ascii="Times New Roman" w:hAnsi="Times New Roman" w:cs="Times New Roman"/>
          <w:sz w:val="24"/>
          <w:szCs w:val="24"/>
        </w:rPr>
        <w:t>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na parkiet taneczny</w:t>
      </w:r>
      <w:r w:rsidR="004E7826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oraz część restauracyjną dla </w:t>
      </w:r>
      <w:r w:rsidR="00564493">
        <w:rPr>
          <w:rFonts w:ascii="Times New Roman" w:hAnsi="Times New Roman" w:cs="Times New Roman"/>
          <w:sz w:val="24"/>
          <w:szCs w:val="24"/>
        </w:rPr>
        <w:t xml:space="preserve">maksymalnie </w:t>
      </w:r>
      <w:r w:rsidR="00C63E5F">
        <w:rPr>
          <w:rFonts w:ascii="Times New Roman" w:hAnsi="Times New Roman" w:cs="Times New Roman"/>
          <w:color w:val="000000" w:themeColor="text1"/>
          <w:sz w:val="24"/>
          <w:szCs w:val="24"/>
        </w:rPr>
        <w:t>360</w:t>
      </w:r>
      <w:r w:rsidR="006E644F" w:rsidRPr="004C15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ób </w:t>
      </w:r>
      <w:r w:rsidR="006E644F" w:rsidRPr="004C1574">
        <w:rPr>
          <w:rFonts w:ascii="Times New Roman" w:hAnsi="Times New Roman" w:cs="Times New Roman"/>
          <w:sz w:val="24"/>
          <w:szCs w:val="24"/>
        </w:rPr>
        <w:t>na wyłączność</w:t>
      </w:r>
      <w:r w:rsidR="00DB5205" w:rsidRPr="004C1574">
        <w:rPr>
          <w:rFonts w:ascii="Times New Roman" w:hAnsi="Times New Roman" w:cs="Times New Roman"/>
          <w:sz w:val="24"/>
          <w:szCs w:val="24"/>
        </w:rPr>
        <w:t>.</w:t>
      </w:r>
      <w:r w:rsidR="006E644F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Parkiet taneczny oraz część restauracyjna </w:t>
      </w:r>
      <w:r w:rsidR="00AB77B0" w:rsidRPr="004C1574">
        <w:rPr>
          <w:rFonts w:ascii="Times New Roman" w:hAnsi="Times New Roman" w:cs="Times New Roman"/>
          <w:sz w:val="24"/>
          <w:szCs w:val="24"/>
        </w:rPr>
        <w:t>może znajdować się w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jednym pomieszczeniu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. </w:t>
      </w:r>
      <w:r w:rsidR="007A6495" w:rsidRPr="004C1574">
        <w:rPr>
          <w:rFonts w:ascii="Times New Roman" w:hAnsi="Times New Roman" w:cs="Times New Roman"/>
          <w:sz w:val="24"/>
          <w:szCs w:val="24"/>
        </w:rPr>
        <w:t>Zamawiający nie dopuszcza ustawienia stołów w holu</w:t>
      </w:r>
      <w:r w:rsidR="001015E8" w:rsidRPr="004C1574">
        <w:rPr>
          <w:rFonts w:ascii="Times New Roman" w:hAnsi="Times New Roman" w:cs="Times New Roman"/>
          <w:sz w:val="24"/>
          <w:szCs w:val="24"/>
        </w:rPr>
        <w:t xml:space="preserve"> lub innym miejscu poza częścią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restauracyjną. Sala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winn</w:t>
      </w:r>
      <w:r w:rsidR="004C1574">
        <w:rPr>
          <w:rFonts w:ascii="Times New Roman" w:hAnsi="Times New Roman" w:cs="Times New Roman"/>
          <w:sz w:val="24"/>
          <w:szCs w:val="24"/>
        </w:rPr>
        <w:t>a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posiadać </w:t>
      </w:r>
      <w:r w:rsidR="00487C00" w:rsidRPr="004C1574">
        <w:rPr>
          <w:rFonts w:ascii="Times New Roman" w:hAnsi="Times New Roman" w:cs="Times New Roman"/>
          <w:sz w:val="24"/>
          <w:szCs w:val="24"/>
        </w:rPr>
        <w:t>ogrzewanie i klimatyzację, których użytkowanie nie powoduje hałasu mogącego zakłócić komfort uczestników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B</w:t>
      </w:r>
      <w:r w:rsidR="00BF142A" w:rsidRPr="004C1574">
        <w:rPr>
          <w:rFonts w:ascii="Times New Roman" w:hAnsi="Times New Roman" w:cs="Times New Roman"/>
          <w:sz w:val="24"/>
          <w:szCs w:val="24"/>
        </w:rPr>
        <w:t>alu</w:t>
      </w:r>
      <w:r w:rsidR="00DB5205" w:rsidRPr="004C1574">
        <w:rPr>
          <w:rFonts w:ascii="Times New Roman" w:hAnsi="Times New Roman" w:cs="Times New Roman"/>
          <w:sz w:val="24"/>
          <w:szCs w:val="24"/>
        </w:rPr>
        <w:t>;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142A" w:rsidRDefault="00BF142A" w:rsidP="00BF142A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:rsidR="00DD6031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2B013D">
        <w:rPr>
          <w:rFonts w:ascii="Times New Roman" w:hAnsi="Times New Roman" w:cs="Times New Roman"/>
          <w:sz w:val="24"/>
          <w:szCs w:val="24"/>
        </w:rPr>
        <w:t>alę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 i stoły </w:t>
      </w:r>
      <w:r w:rsidR="00AD31B3">
        <w:rPr>
          <w:rFonts w:ascii="Times New Roman" w:hAnsi="Times New Roman" w:cs="Times New Roman"/>
          <w:sz w:val="24"/>
          <w:szCs w:val="24"/>
        </w:rPr>
        <w:t>(</w:t>
      </w:r>
      <w:r w:rsidR="00D67715" w:rsidRPr="00D67715">
        <w:rPr>
          <w:rFonts w:ascii="Times New Roman" w:hAnsi="Times New Roman" w:cs="Times New Roman"/>
          <w:sz w:val="24"/>
          <w:szCs w:val="24"/>
        </w:rPr>
        <w:t>okrągłe</w:t>
      </w:r>
      <w:r w:rsidR="00D67715">
        <w:rPr>
          <w:rFonts w:ascii="Times New Roman" w:hAnsi="Times New Roman" w:cs="Times New Roman"/>
          <w:sz w:val="24"/>
          <w:szCs w:val="24"/>
        </w:rPr>
        <w:t xml:space="preserve"> lub prostokątne</w:t>
      </w:r>
      <w:r w:rsidR="00AD31B3">
        <w:rPr>
          <w:rFonts w:ascii="Times New Roman" w:hAnsi="Times New Roman" w:cs="Times New Roman"/>
          <w:sz w:val="24"/>
          <w:szCs w:val="24"/>
        </w:rPr>
        <w:t xml:space="preserve"> </w:t>
      </w:r>
      <w:r w:rsidR="00C63E5F">
        <w:rPr>
          <w:rFonts w:ascii="Times New Roman" w:hAnsi="Times New Roman" w:cs="Times New Roman"/>
          <w:sz w:val="24"/>
          <w:szCs w:val="24"/>
        </w:rPr>
        <w:t>10-12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 osobowe) udekorowane w eleganckim nowoczesnym stylu</w:t>
      </w:r>
      <w:r w:rsidR="00AE753A">
        <w:rPr>
          <w:rFonts w:ascii="Times New Roman" w:hAnsi="Times New Roman" w:cs="Times New Roman"/>
          <w:sz w:val="24"/>
          <w:szCs w:val="24"/>
        </w:rPr>
        <w:t xml:space="preserve">.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Wszystkie stoły nakryte długimi, </w:t>
      </w:r>
      <w:r>
        <w:rPr>
          <w:rFonts w:ascii="Times New Roman" w:hAnsi="Times New Roman" w:cs="Times New Roman"/>
          <w:sz w:val="24"/>
          <w:szCs w:val="24"/>
        </w:rPr>
        <w:t>w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yprasowanymi,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materiałowymi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sz w:val="24"/>
          <w:szCs w:val="24"/>
        </w:rPr>
        <w:t>obrusami. W</w:t>
      </w:r>
      <w:r w:rsidR="00150DC4">
        <w:rPr>
          <w:rFonts w:ascii="Times New Roman" w:hAnsi="Times New Roman" w:cs="Times New Roman"/>
          <w:sz w:val="24"/>
          <w:szCs w:val="24"/>
        </w:rPr>
        <w:t xml:space="preserve">szystkie krzesła przykryte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pokrowcami. Obrusy i przykrycia nie mogą nosić znamion zniszczenia (np. plamy, podarcia).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lementy zastawy wykonane ze stali nierdzewnej, porcelany lub ceramiki. Zamawiający nie dopuszcza żadnego elementu zastawy wykonanego z p</w:t>
      </w:r>
      <w:r w:rsidR="00DD6031">
        <w:rPr>
          <w:rFonts w:ascii="Times New Roman" w:hAnsi="Times New Roman" w:cs="Times New Roman"/>
          <w:color w:val="000000" w:themeColor="text1"/>
          <w:sz w:val="24"/>
          <w:szCs w:val="24"/>
        </w:rPr>
        <w:t>lastiku lub podobnego materiału;</w:t>
      </w:r>
    </w:p>
    <w:p w:rsidR="00DD6031" w:rsidRDefault="00DD6031" w:rsidP="00DD6031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D6031" w:rsidRDefault="00DD6031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bezpieczenie </w:t>
      </w:r>
      <w:r w:rsidR="00CC37B0">
        <w:rPr>
          <w:rFonts w:ascii="Times New Roman" w:hAnsi="Times New Roman" w:cs="Times New Roman"/>
          <w:color w:val="000000" w:themeColor="text1"/>
          <w:sz w:val="24"/>
          <w:szCs w:val="24"/>
        </w:rPr>
        <w:t>mediów – prąd, gaz, woda</w:t>
      </w:r>
      <w:r w:rsidR="0090066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6E644F" w:rsidRDefault="006E644F" w:rsidP="006E644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E644F" w:rsidRPr="00AE753A" w:rsidRDefault="006E644F" w:rsidP="002F1936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całonocną oprawę muzyczną w postaci profesjonalnego DJ</w:t>
      </w:r>
      <w:r w:rsidR="00844B1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E753A">
        <w:rPr>
          <w:color w:val="000000" w:themeColor="text1"/>
        </w:rPr>
        <w:t xml:space="preserve">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tym zapewnienie właściwego oświetlenia oraz nagłośnienia przez cały czas trwania </w:t>
      </w:r>
      <w:r w:rsidR="004C1574">
        <w:rPr>
          <w:rFonts w:ascii="Times New Roman" w:hAnsi="Times New Roman" w:cs="Times New Roman"/>
          <w:color w:val="000000" w:themeColor="text1"/>
          <w:sz w:val="24"/>
          <w:szCs w:val="24"/>
        </w:rPr>
        <w:t>Balu;</w:t>
      </w:r>
    </w:p>
    <w:p w:rsidR="00D67715" w:rsidRPr="00D67715" w:rsidRDefault="00D67715" w:rsidP="00D6771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E644F" w:rsidRDefault="002B013D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 najmniej 20 </w:t>
      </w:r>
      <w:r w:rsidR="00C63E5F">
        <w:rPr>
          <w:rFonts w:ascii="Times New Roman" w:hAnsi="Times New Roman" w:cs="Times New Roman"/>
          <w:sz w:val="24"/>
          <w:szCs w:val="24"/>
        </w:rPr>
        <w:t>bezpłat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miejsc </w:t>
      </w:r>
      <w:r w:rsidR="00C63E5F" w:rsidRPr="00364586">
        <w:rPr>
          <w:rFonts w:ascii="Times New Roman" w:hAnsi="Times New Roman" w:cs="Times New Roman"/>
          <w:sz w:val="24"/>
          <w:szCs w:val="24"/>
        </w:rPr>
        <w:t>parkingow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dla gości</w:t>
      </w:r>
      <w:r>
        <w:rPr>
          <w:rFonts w:ascii="Times New Roman" w:hAnsi="Times New Roman" w:cs="Times New Roman"/>
          <w:sz w:val="24"/>
          <w:szCs w:val="24"/>
        </w:rPr>
        <w:t>, miejsce dla autokaru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oraz szatnię (z jej obsługą)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:rsidR="006F7814" w:rsidRDefault="006F7814" w:rsidP="006F7814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F7814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koracj</w:t>
      </w:r>
      <w:r w:rsidR="00B02148">
        <w:rPr>
          <w:rFonts w:ascii="Times New Roman" w:hAnsi="Times New Roman" w:cs="Times New Roman"/>
          <w:sz w:val="24"/>
          <w:szCs w:val="24"/>
        </w:rPr>
        <w:t>ę</w:t>
      </w:r>
      <w:r>
        <w:rPr>
          <w:rFonts w:ascii="Times New Roman" w:hAnsi="Times New Roman" w:cs="Times New Roman"/>
          <w:sz w:val="24"/>
          <w:szCs w:val="24"/>
        </w:rPr>
        <w:t xml:space="preserve"> wejścia </w:t>
      </w:r>
      <w:r w:rsidR="006F7814">
        <w:rPr>
          <w:rFonts w:ascii="Times New Roman" w:hAnsi="Times New Roman" w:cs="Times New Roman"/>
          <w:sz w:val="24"/>
          <w:szCs w:val="24"/>
        </w:rPr>
        <w:t>do obiektu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:rsidR="000F5175" w:rsidRDefault="000F5175" w:rsidP="000F517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C63E5F" w:rsidRDefault="00B02148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ługę</w:t>
      </w:r>
      <w:r w:rsidR="0090066F">
        <w:rPr>
          <w:rFonts w:ascii="Times New Roman" w:hAnsi="Times New Roman" w:cs="Times New Roman"/>
          <w:sz w:val="24"/>
          <w:szCs w:val="24"/>
        </w:rPr>
        <w:t xml:space="preserve"> sprzątając</w:t>
      </w:r>
      <w:r>
        <w:rPr>
          <w:rFonts w:ascii="Times New Roman" w:hAnsi="Times New Roman" w:cs="Times New Roman"/>
          <w:sz w:val="24"/>
          <w:szCs w:val="24"/>
        </w:rPr>
        <w:t>ą</w:t>
      </w:r>
      <w:r w:rsidR="0090066F">
        <w:rPr>
          <w:rFonts w:ascii="Times New Roman" w:hAnsi="Times New Roman" w:cs="Times New Roman"/>
          <w:sz w:val="24"/>
          <w:szCs w:val="24"/>
        </w:rPr>
        <w:t xml:space="preserve"> po Balu;</w:t>
      </w:r>
    </w:p>
    <w:p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B02148" w:rsidRDefault="00B02148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powiednią przestrzeń, w której będą znajdowały się atrakcje dla gości Balu w postaci </w:t>
      </w:r>
      <w:r w:rsidR="00736E16">
        <w:rPr>
          <w:rFonts w:ascii="Times New Roman" w:hAnsi="Times New Roman" w:cs="Times New Roman"/>
          <w:sz w:val="24"/>
          <w:szCs w:val="24"/>
        </w:rPr>
        <w:t>FOTOBUDKI</w:t>
      </w:r>
      <w:r>
        <w:rPr>
          <w:rFonts w:ascii="Times New Roman" w:hAnsi="Times New Roman" w:cs="Times New Roman"/>
          <w:sz w:val="24"/>
          <w:szCs w:val="24"/>
        </w:rPr>
        <w:t>, a która jednocześnie będzie strefą odpoczynku dla uczestników Balu;</w:t>
      </w:r>
    </w:p>
    <w:p w:rsidR="00B02148" w:rsidRDefault="00B02148" w:rsidP="00B02148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B02148" w:rsidRDefault="00B02148" w:rsidP="00601328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 w:rsidRPr="00B02148">
        <w:rPr>
          <w:rFonts w:ascii="Times New Roman" w:hAnsi="Times New Roman" w:cs="Times New Roman"/>
          <w:sz w:val="24"/>
          <w:szCs w:val="24"/>
        </w:rPr>
        <w:t>dodatkowe atrakcje świetlne;</w:t>
      </w:r>
    </w:p>
    <w:p w:rsidR="00B02148" w:rsidRDefault="00B02148" w:rsidP="00B02148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B02148" w:rsidRDefault="00B02148" w:rsidP="00601328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lecze kuchenne na terenie obiektu.</w:t>
      </w:r>
    </w:p>
    <w:p w:rsidR="00B02148" w:rsidRPr="00B02148" w:rsidRDefault="00B02148" w:rsidP="00B02148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8F7ADF" w:rsidRDefault="008F7ADF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>Miejsce</w:t>
      </w:r>
      <w:r w:rsidR="00232CAA">
        <w:rPr>
          <w:rFonts w:ascii="Times New Roman" w:hAnsi="Times New Roman" w:cs="Times New Roman"/>
          <w:b/>
          <w:sz w:val="24"/>
          <w:szCs w:val="24"/>
          <w:u w:val="single"/>
        </w:rPr>
        <w:t xml:space="preserve">, sposób </w:t>
      </w: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 xml:space="preserve"> i termin składania ofert</w:t>
      </w:r>
    </w:p>
    <w:p w:rsidR="008F7ADF" w:rsidRDefault="008F7ADF" w:rsidP="009F65A5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składania ofert </w:t>
      </w:r>
      <w:r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>upływa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8F1FBD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 </w:t>
      </w:r>
      <w:r w:rsidR="00B0214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B0214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0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202</w:t>
      </w:r>
      <w:r w:rsidR="00B0214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A2B0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232CAA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 godz. 10.00</w:t>
      </w:r>
      <w:r w:rsidR="00BA05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E8578C"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cydujące znaczenie dla oceny zachowania powyższego terminu ma data wpływu oferty do Zamawiającego, a nie data jej wysłania. </w:t>
      </w:r>
      <w:r w:rsidR="00232CAA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ty należy składać za </w:t>
      </w:r>
      <w:r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średnictwem</w:t>
      </w:r>
      <w:r w:rsidR="008C29A7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platformy zakupowej</w:t>
      </w:r>
      <w:r w:rsidR="008804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:rsidR="00232CAA" w:rsidRDefault="00232CAA" w:rsidP="00232CAA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52829" w:rsidRDefault="00D52829" w:rsidP="003F32DD">
      <w:p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5)   </w:t>
      </w:r>
      <w:r w:rsidRPr="00D52829">
        <w:rPr>
          <w:rFonts w:ascii="Times New Roman" w:hAnsi="Times New Roman" w:cs="Times New Roman"/>
          <w:b/>
          <w:sz w:val="24"/>
          <w:szCs w:val="24"/>
          <w:u w:val="single"/>
        </w:rPr>
        <w:t>Wymóg form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ny ubiegania się o zamówienie</w:t>
      </w:r>
    </w:p>
    <w:p w:rsidR="00232CAA" w:rsidRDefault="00D52829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</w:t>
      </w:r>
      <w:r w:rsidR="008F7ADF"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>O udzielenie zamówienia mog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ą ubiegać się Wykonawcy, którzy p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iadają wiedzę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i doświadczenie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wykonywania zamówienia. Warunek ten będzie spełniony przez Wykonawcę jeżeli: wykonał minimum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>1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ług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w zakresie organizacji B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lu/przyjęcia  dla </w:t>
      </w:r>
      <w:r w:rsidR="002F1936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o najmniej </w:t>
      </w:r>
      <w:r w:rsidR="00B02148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0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sób</w:t>
      </w:r>
      <w:r w:rsidR="00DB520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Potwierdzeniem spełnie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nia nin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ejszego warunku jest podpisany przez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Oferenta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az zrealizowanych usług, uwzgledniający termin realizacji usługi, liczbę osób na jaką została wykonana i </w:t>
      </w:r>
      <w:r w:rsidR="00BF142A">
        <w:rPr>
          <w:rFonts w:ascii="Times New Roman" w:eastAsia="Times New Roman" w:hAnsi="Times New Roman" w:cs="Times New Roman"/>
          <w:sz w:val="24"/>
          <w:szCs w:val="24"/>
          <w:lang w:eastAsia="pl-PL"/>
        </w:rPr>
        <w:t>rodzaj usługi (np. bal, wesele, inna impreza taneczna)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zastrzega sobie prawo do wykluczenia z postępowania Oferenta, który poświadczy informacje nieprawdziwe.</w:t>
      </w:r>
    </w:p>
    <w:p w:rsidR="00D52829" w:rsidRPr="00AE753A" w:rsidRDefault="00D52829" w:rsidP="00D52829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2. </w:t>
      </w:r>
      <w:r w:rsidR="008C29A7" w:rsidRPr="009C71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ent zobowiązany jest przedstawić ofertę z ceną za </w:t>
      </w:r>
      <w:r w:rsidR="00736E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wynajem </w:t>
      </w:r>
      <w:proofErr w:type="spellStart"/>
      <w:r w:rsidR="00736E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sal</w:t>
      </w:r>
      <w:proofErr w:type="spellEnd"/>
      <w:r w:rsidR="00736E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i </w:t>
      </w:r>
      <w:r w:rsidR="008C29A7" w:rsidRPr="009C71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rganizację Balu. </w:t>
      </w:r>
    </w:p>
    <w:p w:rsidR="00B02148" w:rsidRDefault="00B02148" w:rsidP="00D52829">
      <w:pPr>
        <w:spacing w:before="120" w:after="0" w:line="240" w:lineRule="auto"/>
        <w:ind w:left="142" w:hanging="142"/>
        <w:rPr>
          <w:rFonts w:ascii="Times New Roman" w:hAnsi="Times New Roman" w:cs="Times New Roman"/>
          <w:b/>
          <w:sz w:val="24"/>
          <w:szCs w:val="24"/>
        </w:rPr>
      </w:pPr>
    </w:p>
    <w:p w:rsidR="006A4640" w:rsidRPr="00D52829" w:rsidRDefault="00D52829" w:rsidP="00D52829">
      <w:pPr>
        <w:spacing w:before="120" w:after="0" w:line="240" w:lineRule="auto"/>
        <w:ind w:left="142" w:hanging="142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6) </w:t>
      </w:r>
      <w:r w:rsidR="008F7ADF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Kryterium oceny ofert </w:t>
      </w:r>
      <w:r w:rsidR="006A4640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jest: </w:t>
      </w:r>
    </w:p>
    <w:p w:rsidR="006A4640" w:rsidRPr="00EF15B9" w:rsidRDefault="006A4640" w:rsidP="006A4640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7C00" w:rsidRPr="00D52829" w:rsidRDefault="00D52829" w:rsidP="004C425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829">
        <w:rPr>
          <w:rFonts w:ascii="Times New Roman" w:hAnsi="Times New Roman" w:cs="Times New Roman"/>
          <w:sz w:val="24"/>
          <w:szCs w:val="24"/>
        </w:rPr>
        <w:t>100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pkt. </w:t>
      </w:r>
      <w:r w:rsidR="006A4640" w:rsidRPr="00D52829">
        <w:rPr>
          <w:rFonts w:ascii="Times New Roman" w:hAnsi="Times New Roman" w:cs="Times New Roman"/>
          <w:sz w:val="24"/>
          <w:szCs w:val="24"/>
        </w:rPr>
        <w:t xml:space="preserve"> cena brutto za </w:t>
      </w:r>
      <w:r w:rsidR="00907B98" w:rsidRPr="00D52829">
        <w:rPr>
          <w:rFonts w:ascii="Times New Roman" w:hAnsi="Times New Roman" w:cs="Times New Roman"/>
          <w:sz w:val="24"/>
          <w:szCs w:val="24"/>
        </w:rPr>
        <w:t xml:space="preserve"> </w:t>
      </w:r>
      <w:r w:rsidR="008C29A7" w:rsidRPr="00D52829">
        <w:rPr>
          <w:rFonts w:ascii="Times New Roman" w:hAnsi="Times New Roman" w:cs="Times New Roman"/>
          <w:sz w:val="24"/>
          <w:szCs w:val="24"/>
        </w:rPr>
        <w:t>organizacj</w:t>
      </w:r>
      <w:r w:rsidR="004C425D">
        <w:rPr>
          <w:rFonts w:ascii="Times New Roman" w:hAnsi="Times New Roman" w:cs="Times New Roman"/>
          <w:sz w:val="24"/>
          <w:szCs w:val="24"/>
        </w:rPr>
        <w:t>ę</w:t>
      </w:r>
      <w:r w:rsidR="008C29A7" w:rsidRPr="00D52829">
        <w:rPr>
          <w:rFonts w:ascii="Times New Roman" w:hAnsi="Times New Roman" w:cs="Times New Roman"/>
          <w:sz w:val="24"/>
          <w:szCs w:val="24"/>
        </w:rPr>
        <w:t xml:space="preserve"> Balu</w:t>
      </w:r>
      <w:r w:rsidR="00EC64A8" w:rsidRPr="00D52829">
        <w:rPr>
          <w:rFonts w:ascii="Times New Roman" w:hAnsi="Times New Roman" w:cs="Times New Roman"/>
          <w:sz w:val="24"/>
          <w:szCs w:val="24"/>
        </w:rPr>
        <w:t xml:space="preserve">. </w:t>
      </w:r>
      <w:r w:rsidR="00487C00" w:rsidRPr="00D52829">
        <w:rPr>
          <w:rFonts w:ascii="Times New Roman" w:hAnsi="Times New Roman" w:cs="Times New Roman"/>
          <w:sz w:val="24"/>
          <w:szCs w:val="24"/>
        </w:rPr>
        <w:t>Cena oferty musi zostać przedstawiona jako cena netto oraz brutto (netto + podatek VAT)</w:t>
      </w:r>
      <w:r w:rsidR="008C29A7" w:rsidRPr="00D52829">
        <w:rPr>
          <w:rFonts w:ascii="Times New Roman" w:hAnsi="Times New Roman" w:cs="Times New Roman"/>
          <w:sz w:val="24"/>
          <w:szCs w:val="24"/>
        </w:rPr>
        <w:t>.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69" w:rsidRPr="00EF15B9" w:rsidRDefault="00C72069" w:rsidP="0054228A">
      <w:pPr>
        <w:pStyle w:val="Akapitzlist"/>
        <w:spacing w:before="120" w:after="0" w:line="240" w:lineRule="auto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:rsidR="00DB5205" w:rsidRDefault="006266AC" w:rsidP="00736E16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266AC">
        <w:rPr>
          <w:rFonts w:ascii="Times New Roman" w:hAnsi="Times New Roman" w:cs="Times New Roman"/>
          <w:sz w:val="24"/>
          <w:szCs w:val="24"/>
        </w:rPr>
        <w:t>W przypadk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266AC">
        <w:rPr>
          <w:rFonts w:ascii="Times New Roman" w:hAnsi="Times New Roman" w:cs="Times New Roman"/>
          <w:sz w:val="24"/>
          <w:szCs w:val="24"/>
        </w:rPr>
        <w:t xml:space="preserve"> gdy cena najbardziej korzystnej oferty będzie wyższa niż kwota, jaką Zamawiający zamierza przeznaczyć na realizację zamówienia, dopuszcza się możliwość negocjacji z oferentem, który przedstawił najbardziej korzystną ofertę.</w:t>
      </w: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DB5205" w:rsidSect="00C5070B">
      <w:footerReference w:type="default" r:id="rId9"/>
      <w:pgSz w:w="11906" w:h="16838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7B9" w:rsidRDefault="00D537B9" w:rsidP="00CB703D">
      <w:pPr>
        <w:spacing w:after="0" w:line="240" w:lineRule="auto"/>
      </w:pPr>
      <w:r>
        <w:separator/>
      </w:r>
    </w:p>
  </w:endnote>
  <w:endnote w:type="continuationSeparator" w:id="0">
    <w:p w:rsidR="00D537B9" w:rsidRDefault="00D537B9" w:rsidP="00CB7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46" w:rsidRDefault="00D91D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7B9" w:rsidRDefault="00D537B9" w:rsidP="00CB703D">
      <w:pPr>
        <w:spacing w:after="0" w:line="240" w:lineRule="auto"/>
      </w:pPr>
      <w:r>
        <w:separator/>
      </w:r>
    </w:p>
  </w:footnote>
  <w:footnote w:type="continuationSeparator" w:id="0">
    <w:p w:rsidR="00D537B9" w:rsidRDefault="00D537B9" w:rsidP="00CB7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05148"/>
    <w:multiLevelType w:val="hybridMultilevel"/>
    <w:tmpl w:val="601C7B5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15705"/>
    <w:multiLevelType w:val="hybridMultilevel"/>
    <w:tmpl w:val="4D924C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D2E9E3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D04BB0"/>
    <w:multiLevelType w:val="hybridMultilevel"/>
    <w:tmpl w:val="9D52C6A8"/>
    <w:lvl w:ilvl="0" w:tplc="B6A21D66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01689"/>
    <w:multiLevelType w:val="hybridMultilevel"/>
    <w:tmpl w:val="6DEEA030"/>
    <w:lvl w:ilvl="0" w:tplc="0415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124933EF"/>
    <w:multiLevelType w:val="hybridMultilevel"/>
    <w:tmpl w:val="CD6C3A1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A813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Theme="minorHAnsi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A22EB5"/>
    <w:multiLevelType w:val="hybridMultilevel"/>
    <w:tmpl w:val="C2B411E8"/>
    <w:lvl w:ilvl="0" w:tplc="77906978">
      <w:start w:val="1"/>
      <w:numFmt w:val="lowerLetter"/>
      <w:lvlText w:val="%1)"/>
      <w:lvlJc w:val="left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 w15:restartNumberingAfterBreak="0">
    <w:nsid w:val="18053D5F"/>
    <w:multiLevelType w:val="hybridMultilevel"/>
    <w:tmpl w:val="2D64ACF4"/>
    <w:lvl w:ilvl="0" w:tplc="7F7E652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A446125"/>
    <w:multiLevelType w:val="multilevel"/>
    <w:tmpl w:val="F3A23C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C157CEF"/>
    <w:multiLevelType w:val="hybridMultilevel"/>
    <w:tmpl w:val="13CCFF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203D6"/>
    <w:multiLevelType w:val="hybridMultilevel"/>
    <w:tmpl w:val="58F40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04D21"/>
    <w:multiLevelType w:val="hybridMultilevel"/>
    <w:tmpl w:val="26B43B52"/>
    <w:lvl w:ilvl="0" w:tplc="04150011">
      <w:start w:val="1"/>
      <w:numFmt w:val="decimal"/>
      <w:lvlText w:val="%1)"/>
      <w:lvlJc w:val="left"/>
      <w:pPr>
        <w:ind w:left="830" w:hanging="360"/>
      </w:pPr>
    </w:lvl>
    <w:lvl w:ilvl="1" w:tplc="04150019" w:tentative="1">
      <w:start w:val="1"/>
      <w:numFmt w:val="lowerLetter"/>
      <w:lvlText w:val="%2."/>
      <w:lvlJc w:val="left"/>
      <w:pPr>
        <w:ind w:left="1550" w:hanging="360"/>
      </w:pPr>
    </w:lvl>
    <w:lvl w:ilvl="2" w:tplc="0415001B" w:tentative="1">
      <w:start w:val="1"/>
      <w:numFmt w:val="lowerRoman"/>
      <w:lvlText w:val="%3."/>
      <w:lvlJc w:val="right"/>
      <w:pPr>
        <w:ind w:left="2270" w:hanging="180"/>
      </w:pPr>
    </w:lvl>
    <w:lvl w:ilvl="3" w:tplc="0415000F" w:tentative="1">
      <w:start w:val="1"/>
      <w:numFmt w:val="decimal"/>
      <w:lvlText w:val="%4."/>
      <w:lvlJc w:val="left"/>
      <w:pPr>
        <w:ind w:left="2990" w:hanging="360"/>
      </w:pPr>
    </w:lvl>
    <w:lvl w:ilvl="4" w:tplc="04150019" w:tentative="1">
      <w:start w:val="1"/>
      <w:numFmt w:val="lowerLetter"/>
      <w:lvlText w:val="%5."/>
      <w:lvlJc w:val="left"/>
      <w:pPr>
        <w:ind w:left="3710" w:hanging="360"/>
      </w:pPr>
    </w:lvl>
    <w:lvl w:ilvl="5" w:tplc="0415001B" w:tentative="1">
      <w:start w:val="1"/>
      <w:numFmt w:val="lowerRoman"/>
      <w:lvlText w:val="%6."/>
      <w:lvlJc w:val="right"/>
      <w:pPr>
        <w:ind w:left="4430" w:hanging="180"/>
      </w:pPr>
    </w:lvl>
    <w:lvl w:ilvl="6" w:tplc="0415000F" w:tentative="1">
      <w:start w:val="1"/>
      <w:numFmt w:val="decimal"/>
      <w:lvlText w:val="%7."/>
      <w:lvlJc w:val="left"/>
      <w:pPr>
        <w:ind w:left="5150" w:hanging="360"/>
      </w:pPr>
    </w:lvl>
    <w:lvl w:ilvl="7" w:tplc="04150019" w:tentative="1">
      <w:start w:val="1"/>
      <w:numFmt w:val="lowerLetter"/>
      <w:lvlText w:val="%8."/>
      <w:lvlJc w:val="left"/>
      <w:pPr>
        <w:ind w:left="5870" w:hanging="360"/>
      </w:pPr>
    </w:lvl>
    <w:lvl w:ilvl="8" w:tplc="0415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1" w15:restartNumberingAfterBreak="0">
    <w:nsid w:val="294C71BA"/>
    <w:multiLevelType w:val="multilevel"/>
    <w:tmpl w:val="8C12028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465" w:hanging="465"/>
      </w:pPr>
      <w:rPr>
        <w:rFonts w:ascii="Times New Roman" w:eastAsia="Times New Roman" w:hAnsi="Times New Roman" w:cs="Times New Roman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12" w15:restartNumberingAfterBreak="0">
    <w:nsid w:val="2DBA659C"/>
    <w:multiLevelType w:val="hybridMultilevel"/>
    <w:tmpl w:val="DC846354"/>
    <w:lvl w:ilvl="0" w:tplc="7F7E6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D4DD4"/>
    <w:multiLevelType w:val="hybridMultilevel"/>
    <w:tmpl w:val="843432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9364FE"/>
    <w:multiLevelType w:val="hybridMultilevel"/>
    <w:tmpl w:val="5720DBC2"/>
    <w:lvl w:ilvl="0" w:tplc="7AFEEB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A1841C6"/>
    <w:multiLevelType w:val="hybridMultilevel"/>
    <w:tmpl w:val="173CDAE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4D8C2CFE"/>
    <w:multiLevelType w:val="hybridMultilevel"/>
    <w:tmpl w:val="97F4E152"/>
    <w:lvl w:ilvl="0" w:tplc="9642111A">
      <w:start w:val="1"/>
      <w:numFmt w:val="lowerLetter"/>
      <w:lvlText w:val="%1)"/>
      <w:lvlJc w:val="left"/>
      <w:pPr>
        <w:ind w:left="174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2464" w:hanging="360"/>
      </w:pPr>
    </w:lvl>
    <w:lvl w:ilvl="2" w:tplc="0415001B" w:tentative="1">
      <w:start w:val="1"/>
      <w:numFmt w:val="lowerRoman"/>
      <w:lvlText w:val="%3."/>
      <w:lvlJc w:val="right"/>
      <w:pPr>
        <w:ind w:left="3184" w:hanging="180"/>
      </w:pPr>
    </w:lvl>
    <w:lvl w:ilvl="3" w:tplc="0415000F" w:tentative="1">
      <w:start w:val="1"/>
      <w:numFmt w:val="decimal"/>
      <w:lvlText w:val="%4."/>
      <w:lvlJc w:val="left"/>
      <w:pPr>
        <w:ind w:left="3904" w:hanging="360"/>
      </w:pPr>
    </w:lvl>
    <w:lvl w:ilvl="4" w:tplc="04150019" w:tentative="1">
      <w:start w:val="1"/>
      <w:numFmt w:val="lowerLetter"/>
      <w:lvlText w:val="%5."/>
      <w:lvlJc w:val="left"/>
      <w:pPr>
        <w:ind w:left="4624" w:hanging="360"/>
      </w:pPr>
    </w:lvl>
    <w:lvl w:ilvl="5" w:tplc="0415001B" w:tentative="1">
      <w:start w:val="1"/>
      <w:numFmt w:val="lowerRoman"/>
      <w:lvlText w:val="%6."/>
      <w:lvlJc w:val="right"/>
      <w:pPr>
        <w:ind w:left="5344" w:hanging="180"/>
      </w:pPr>
    </w:lvl>
    <w:lvl w:ilvl="6" w:tplc="0415000F" w:tentative="1">
      <w:start w:val="1"/>
      <w:numFmt w:val="decimal"/>
      <w:lvlText w:val="%7."/>
      <w:lvlJc w:val="left"/>
      <w:pPr>
        <w:ind w:left="6064" w:hanging="360"/>
      </w:pPr>
    </w:lvl>
    <w:lvl w:ilvl="7" w:tplc="04150019" w:tentative="1">
      <w:start w:val="1"/>
      <w:numFmt w:val="lowerLetter"/>
      <w:lvlText w:val="%8."/>
      <w:lvlJc w:val="left"/>
      <w:pPr>
        <w:ind w:left="6784" w:hanging="360"/>
      </w:pPr>
    </w:lvl>
    <w:lvl w:ilvl="8" w:tplc="0415001B" w:tentative="1">
      <w:start w:val="1"/>
      <w:numFmt w:val="lowerRoman"/>
      <w:lvlText w:val="%9."/>
      <w:lvlJc w:val="right"/>
      <w:pPr>
        <w:ind w:left="7504" w:hanging="180"/>
      </w:pPr>
    </w:lvl>
  </w:abstractNum>
  <w:abstractNum w:abstractNumId="17" w15:restartNumberingAfterBreak="0">
    <w:nsid w:val="7F9600A2"/>
    <w:multiLevelType w:val="hybridMultilevel"/>
    <w:tmpl w:val="4C469512"/>
    <w:lvl w:ilvl="0" w:tplc="4B54422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C16471"/>
    <w:multiLevelType w:val="hybridMultilevel"/>
    <w:tmpl w:val="90386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8"/>
  </w:num>
  <w:num w:numId="10">
    <w:abstractNumId w:val="15"/>
  </w:num>
  <w:num w:numId="11">
    <w:abstractNumId w:val="16"/>
  </w:num>
  <w:num w:numId="12">
    <w:abstractNumId w:val="7"/>
  </w:num>
  <w:num w:numId="13">
    <w:abstractNumId w:val="18"/>
  </w:num>
  <w:num w:numId="14">
    <w:abstractNumId w:val="14"/>
  </w:num>
  <w:num w:numId="15">
    <w:abstractNumId w:val="9"/>
  </w:num>
  <w:num w:numId="16">
    <w:abstractNumId w:val="12"/>
  </w:num>
  <w:num w:numId="17">
    <w:abstractNumId w:val="6"/>
  </w:num>
  <w:num w:numId="18">
    <w:abstractNumId w:val="13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M2NDA1NzQzNDZU0lEKTi0uzszPAykwrAUA+/FRNCwAAAA="/>
  </w:docVars>
  <w:rsids>
    <w:rsidRoot w:val="00EA65A9"/>
    <w:rsid w:val="00013C2B"/>
    <w:rsid w:val="000315ED"/>
    <w:rsid w:val="0003580D"/>
    <w:rsid w:val="00042CEE"/>
    <w:rsid w:val="00043EA8"/>
    <w:rsid w:val="00051866"/>
    <w:rsid w:val="000633FA"/>
    <w:rsid w:val="00080D08"/>
    <w:rsid w:val="0008167C"/>
    <w:rsid w:val="000940DA"/>
    <w:rsid w:val="000A3157"/>
    <w:rsid w:val="000D5D73"/>
    <w:rsid w:val="000E5A74"/>
    <w:rsid w:val="000F5175"/>
    <w:rsid w:val="00100719"/>
    <w:rsid w:val="001015E8"/>
    <w:rsid w:val="00106FE4"/>
    <w:rsid w:val="00120537"/>
    <w:rsid w:val="001301EC"/>
    <w:rsid w:val="00132CFA"/>
    <w:rsid w:val="001335E8"/>
    <w:rsid w:val="00150DC4"/>
    <w:rsid w:val="00151FC3"/>
    <w:rsid w:val="00160720"/>
    <w:rsid w:val="00162CD7"/>
    <w:rsid w:val="0017773D"/>
    <w:rsid w:val="00183B8E"/>
    <w:rsid w:val="001851C2"/>
    <w:rsid w:val="00186211"/>
    <w:rsid w:val="001A180D"/>
    <w:rsid w:val="001A4C72"/>
    <w:rsid w:val="001B5BC6"/>
    <w:rsid w:val="001F5E1F"/>
    <w:rsid w:val="00200DF9"/>
    <w:rsid w:val="00232CAA"/>
    <w:rsid w:val="0028283A"/>
    <w:rsid w:val="002A22FE"/>
    <w:rsid w:val="002A7385"/>
    <w:rsid w:val="002B013D"/>
    <w:rsid w:val="002C7C16"/>
    <w:rsid w:val="002D1D57"/>
    <w:rsid w:val="002D3CAD"/>
    <w:rsid w:val="002F0ABA"/>
    <w:rsid w:val="002F1936"/>
    <w:rsid w:val="002F56B9"/>
    <w:rsid w:val="002F7BC9"/>
    <w:rsid w:val="00307A3E"/>
    <w:rsid w:val="0031244F"/>
    <w:rsid w:val="00332542"/>
    <w:rsid w:val="0033682A"/>
    <w:rsid w:val="00340365"/>
    <w:rsid w:val="00342252"/>
    <w:rsid w:val="003550C4"/>
    <w:rsid w:val="00364586"/>
    <w:rsid w:val="00374BB2"/>
    <w:rsid w:val="00381481"/>
    <w:rsid w:val="00396D16"/>
    <w:rsid w:val="003A6B62"/>
    <w:rsid w:val="003B2CB1"/>
    <w:rsid w:val="003D28CF"/>
    <w:rsid w:val="003D3F87"/>
    <w:rsid w:val="003F32DD"/>
    <w:rsid w:val="004168DA"/>
    <w:rsid w:val="00430C2E"/>
    <w:rsid w:val="004349E6"/>
    <w:rsid w:val="00444E29"/>
    <w:rsid w:val="004451EE"/>
    <w:rsid w:val="00465DBF"/>
    <w:rsid w:val="00487C00"/>
    <w:rsid w:val="00493D0E"/>
    <w:rsid w:val="004B19B5"/>
    <w:rsid w:val="004C1574"/>
    <w:rsid w:val="004C425D"/>
    <w:rsid w:val="004D3700"/>
    <w:rsid w:val="004E044E"/>
    <w:rsid w:val="004E229B"/>
    <w:rsid w:val="004E7826"/>
    <w:rsid w:val="004F07AD"/>
    <w:rsid w:val="004F4AF8"/>
    <w:rsid w:val="00500FAF"/>
    <w:rsid w:val="00502523"/>
    <w:rsid w:val="0054228A"/>
    <w:rsid w:val="00550AF6"/>
    <w:rsid w:val="005539C1"/>
    <w:rsid w:val="00564493"/>
    <w:rsid w:val="00577F95"/>
    <w:rsid w:val="00591588"/>
    <w:rsid w:val="005979AC"/>
    <w:rsid w:val="005B08BF"/>
    <w:rsid w:val="005C2685"/>
    <w:rsid w:val="005D053C"/>
    <w:rsid w:val="005D3209"/>
    <w:rsid w:val="005F1229"/>
    <w:rsid w:val="005F443F"/>
    <w:rsid w:val="00601778"/>
    <w:rsid w:val="00604E97"/>
    <w:rsid w:val="006266AC"/>
    <w:rsid w:val="00635087"/>
    <w:rsid w:val="00654925"/>
    <w:rsid w:val="00664452"/>
    <w:rsid w:val="00664C9C"/>
    <w:rsid w:val="00686CBC"/>
    <w:rsid w:val="00691A2B"/>
    <w:rsid w:val="00693195"/>
    <w:rsid w:val="006A1FE4"/>
    <w:rsid w:val="006A4640"/>
    <w:rsid w:val="006C447E"/>
    <w:rsid w:val="006D37B9"/>
    <w:rsid w:val="006D4D20"/>
    <w:rsid w:val="006E644F"/>
    <w:rsid w:val="006F7814"/>
    <w:rsid w:val="00703536"/>
    <w:rsid w:val="0071391B"/>
    <w:rsid w:val="007169BD"/>
    <w:rsid w:val="00736E16"/>
    <w:rsid w:val="00744D4F"/>
    <w:rsid w:val="00747A45"/>
    <w:rsid w:val="00763A15"/>
    <w:rsid w:val="0076628D"/>
    <w:rsid w:val="00775B47"/>
    <w:rsid w:val="0078614E"/>
    <w:rsid w:val="007918B3"/>
    <w:rsid w:val="00796F64"/>
    <w:rsid w:val="007A6495"/>
    <w:rsid w:val="007B1E46"/>
    <w:rsid w:val="007C1751"/>
    <w:rsid w:val="007D5EAB"/>
    <w:rsid w:val="007F7C04"/>
    <w:rsid w:val="00811CE9"/>
    <w:rsid w:val="00813BCD"/>
    <w:rsid w:val="00844B1C"/>
    <w:rsid w:val="00852726"/>
    <w:rsid w:val="008613BC"/>
    <w:rsid w:val="008804BB"/>
    <w:rsid w:val="00882BCF"/>
    <w:rsid w:val="0088441A"/>
    <w:rsid w:val="00897A31"/>
    <w:rsid w:val="008B04A7"/>
    <w:rsid w:val="008B21BD"/>
    <w:rsid w:val="008B31F4"/>
    <w:rsid w:val="008C29A7"/>
    <w:rsid w:val="008C6D6C"/>
    <w:rsid w:val="008D2AB2"/>
    <w:rsid w:val="008F1FBD"/>
    <w:rsid w:val="008F6E8F"/>
    <w:rsid w:val="008F7ADF"/>
    <w:rsid w:val="0090066F"/>
    <w:rsid w:val="00907B98"/>
    <w:rsid w:val="00910FD2"/>
    <w:rsid w:val="00916B75"/>
    <w:rsid w:val="00920C31"/>
    <w:rsid w:val="009251A9"/>
    <w:rsid w:val="00943CC9"/>
    <w:rsid w:val="009463E7"/>
    <w:rsid w:val="00967C25"/>
    <w:rsid w:val="009841BE"/>
    <w:rsid w:val="009C7136"/>
    <w:rsid w:val="009F2948"/>
    <w:rsid w:val="009F65A5"/>
    <w:rsid w:val="00A060E8"/>
    <w:rsid w:val="00A20D67"/>
    <w:rsid w:val="00A274D9"/>
    <w:rsid w:val="00A3708F"/>
    <w:rsid w:val="00A640E9"/>
    <w:rsid w:val="00A8132B"/>
    <w:rsid w:val="00A94F42"/>
    <w:rsid w:val="00AB0212"/>
    <w:rsid w:val="00AB77B0"/>
    <w:rsid w:val="00AD31B3"/>
    <w:rsid w:val="00AE38DA"/>
    <w:rsid w:val="00AE72D0"/>
    <w:rsid w:val="00AE753A"/>
    <w:rsid w:val="00B02148"/>
    <w:rsid w:val="00B05C17"/>
    <w:rsid w:val="00B07EFD"/>
    <w:rsid w:val="00B21B07"/>
    <w:rsid w:val="00B27DBB"/>
    <w:rsid w:val="00B34A71"/>
    <w:rsid w:val="00B51207"/>
    <w:rsid w:val="00B623CF"/>
    <w:rsid w:val="00B9257B"/>
    <w:rsid w:val="00B96991"/>
    <w:rsid w:val="00BA058C"/>
    <w:rsid w:val="00BB6A73"/>
    <w:rsid w:val="00BC514F"/>
    <w:rsid w:val="00BC5711"/>
    <w:rsid w:val="00BC716F"/>
    <w:rsid w:val="00BF142A"/>
    <w:rsid w:val="00BF1599"/>
    <w:rsid w:val="00C07E8A"/>
    <w:rsid w:val="00C10C10"/>
    <w:rsid w:val="00C23512"/>
    <w:rsid w:val="00C5070B"/>
    <w:rsid w:val="00C63565"/>
    <w:rsid w:val="00C63E5F"/>
    <w:rsid w:val="00C72069"/>
    <w:rsid w:val="00C8419A"/>
    <w:rsid w:val="00C90854"/>
    <w:rsid w:val="00CA2B00"/>
    <w:rsid w:val="00CA3C49"/>
    <w:rsid w:val="00CA6C74"/>
    <w:rsid w:val="00CB1B81"/>
    <w:rsid w:val="00CB703D"/>
    <w:rsid w:val="00CC37B0"/>
    <w:rsid w:val="00CE2B80"/>
    <w:rsid w:val="00D12050"/>
    <w:rsid w:val="00D336E1"/>
    <w:rsid w:val="00D37CB8"/>
    <w:rsid w:val="00D4531C"/>
    <w:rsid w:val="00D453FE"/>
    <w:rsid w:val="00D52829"/>
    <w:rsid w:val="00D537B9"/>
    <w:rsid w:val="00D56CB2"/>
    <w:rsid w:val="00D62601"/>
    <w:rsid w:val="00D62835"/>
    <w:rsid w:val="00D67715"/>
    <w:rsid w:val="00D75BA5"/>
    <w:rsid w:val="00D91D46"/>
    <w:rsid w:val="00DA1270"/>
    <w:rsid w:val="00DA3813"/>
    <w:rsid w:val="00DA62A7"/>
    <w:rsid w:val="00DB5205"/>
    <w:rsid w:val="00DD6031"/>
    <w:rsid w:val="00DF4EA2"/>
    <w:rsid w:val="00E124A0"/>
    <w:rsid w:val="00E43FDC"/>
    <w:rsid w:val="00E52823"/>
    <w:rsid w:val="00E532CB"/>
    <w:rsid w:val="00E53D7E"/>
    <w:rsid w:val="00E8578C"/>
    <w:rsid w:val="00E8620C"/>
    <w:rsid w:val="00EA65A9"/>
    <w:rsid w:val="00EC4056"/>
    <w:rsid w:val="00EC64A8"/>
    <w:rsid w:val="00EE6359"/>
    <w:rsid w:val="00EF15B9"/>
    <w:rsid w:val="00F018C1"/>
    <w:rsid w:val="00F0452B"/>
    <w:rsid w:val="00F1180A"/>
    <w:rsid w:val="00F57413"/>
    <w:rsid w:val="00F66136"/>
    <w:rsid w:val="00FA11B3"/>
    <w:rsid w:val="00FA7AFA"/>
    <w:rsid w:val="00FD29F2"/>
    <w:rsid w:val="00FE047E"/>
    <w:rsid w:val="00FF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08589"/>
  <w15:docId w15:val="{78F60067-DE4E-4E7D-A385-63479423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4E78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979AC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75B4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B70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B70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B703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20537"/>
    <w:rPr>
      <w:b/>
      <w:bCs/>
    </w:rPr>
  </w:style>
  <w:style w:type="table" w:styleId="Tabela-Siatka">
    <w:name w:val="Table Grid"/>
    <w:basedOn w:val="Standardowy"/>
    <w:uiPriority w:val="59"/>
    <w:rsid w:val="0044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D336E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2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244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E72D0"/>
  </w:style>
  <w:style w:type="paragraph" w:styleId="Stopka">
    <w:name w:val="footer"/>
    <w:basedOn w:val="Normalny"/>
    <w:link w:val="Stopka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E72D0"/>
  </w:style>
  <w:style w:type="character" w:customStyle="1" w:styleId="Nagwek3Znak">
    <w:name w:val="Nagłówek 3 Znak"/>
    <w:basedOn w:val="Domylnaczcionkaakapitu"/>
    <w:link w:val="Nagwek3"/>
    <w:uiPriority w:val="9"/>
    <w:rsid w:val="004E782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E7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ostbody">
    <w:name w:val="postbody"/>
    <w:basedOn w:val="Domylnaczcionkaakapitu"/>
    <w:rsid w:val="00703536"/>
  </w:style>
  <w:style w:type="character" w:styleId="Odwoaniedokomentarza">
    <w:name w:val="annotation reference"/>
    <w:basedOn w:val="Domylnaczcionkaakapitu"/>
    <w:uiPriority w:val="99"/>
    <w:semiHidden/>
    <w:unhideWhenUsed/>
    <w:rsid w:val="00B0214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0214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0214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214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21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9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387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543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61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6608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943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3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732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ika.krystek@awl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9D6701-2CEF-40F4-9B78-AFFF6965B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2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Skolik</dc:creator>
  <cp:lastModifiedBy>Krystek Monika</cp:lastModifiedBy>
  <cp:revision>2</cp:revision>
  <cp:lastPrinted>2022-03-16T12:44:00Z</cp:lastPrinted>
  <dcterms:created xsi:type="dcterms:W3CDTF">2023-10-13T10:32:00Z</dcterms:created>
  <dcterms:modified xsi:type="dcterms:W3CDTF">2023-10-13T10:32:00Z</dcterms:modified>
</cp:coreProperties>
</file>